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381fc0c35af6947934f8305c6f8738670d49735"/>
    <w:p>
      <w:pPr>
        <w:pStyle w:val="Heading1"/>
      </w:pPr>
      <w:r>
        <w:t xml:space="preserve">Cover Letter for Mechanic Position in United Kingdom London</w:t>
      </w:r>
    </w:p>
    <w:p>
      <w:pPr>
        <w:pStyle w:val="FirstParagraph"/>
      </w:pPr>
      <w:r>
        <w:t xml:space="preserve">Dear [Hiring Manager's Name],</w:t>
      </w:r>
    </w:p>
    <w:p>
      <w:pPr>
        <w:pStyle w:val="BodyText"/>
      </w:pPr>
      <w:r>
        <w:t xml:space="preserve">I am writing to express my sincere interest in the Mechanic position at your esteemed organization, as advertised. With over [X years] of hands-on experience in vehicle repair and maintenance, I am confident in my ability to contribute effectively to your team while aligning with the high standards of service and expertise expected in the United Kingdom London automotive industry. This opportunity resonates deeply with my career goals, as I have always aspired to work within a dynamic environment where technical excellence meets customer-centric values.</w:t>
      </w:r>
    </w:p>
    <w:p>
      <w:pPr>
        <w:pStyle w:val="BodyText"/>
      </w:pPr>
      <w:r>
        <w:t xml:space="preserve">As a qualified Mechanic, my professional journey has been defined by precision, dedication, and a passion for automotive systems. Throughout my career in London and surrounding areas of the United Kingdom, I have honed skills in diagnosing and resolving complex mechanical issues across a wide range of vehicle types—ranging from compact city cars to heavy-duty commercial vehicles. My expertise extends to engine repairs, transmission diagnostics, electrical systems troubleshooting, and routine maintenance tasks such as oil changes, brake inspections, and tire replacements. I am equally proficient in utilizing modern diagnostic tools and software, ensuring that every vehicle I service meets the highest safety and performance standards.</w:t>
      </w:r>
    </w:p>
    <w:p>
      <w:pPr>
        <w:pStyle w:val="BodyText"/>
      </w:pPr>
      <w:r>
        <w:t xml:space="preserve">What sets me apart is not just my technical acumen but also my commitment to delivering exceptional customer service. In the fast-paced world of United Kingdom London, where time is often a critical factor for clients, I have consistently prioritized efficiency without compromising on quality. Whether advising customers on the most cost-effective solutions or ensuring transparency in pricing and repair timelines, I strive to build trust and long-term relationships. My ability to communicate complex technical information in an approachable manner has earned me praise from both colleagues and clients alike.</w:t>
      </w:r>
    </w:p>
    <w:p>
      <w:pPr>
        <w:pStyle w:val="BodyText"/>
      </w:pPr>
      <w:r>
        <w:t xml:space="preserve">One of the key reasons I am particularly drawn to this role is the opportunity to work within London’s bustling automotive landscape. The United Kingdom’s emphasis on innovation, environmental regulations, and stringent safety protocols has shaped my professional growth. For instance, I have extensive experience working with hybrid and electric vehicles (EVs), which are increasingly prevalent in London due to the city’s commitment to reducing carbon emissions. My training in EV maintenance and diagnostic systems ensures I can adapt to evolving industry trends while maintaining a proactive approach to learning. Additionally, I am well-versed in UK-specific requirements such as MOT testing, emissions compliance, and adherence to vehicle safety standards.</w:t>
      </w:r>
    </w:p>
    <w:p>
      <w:pPr>
        <w:pStyle w:val="BodyText"/>
      </w:pPr>
      <w:r>
        <w:t xml:space="preserve">My work ethic is rooted in a deep respect for the craft of mechanics. In my previous role at [Previous Employer’s Name], a leading automotive service center in East London, I was responsible for managing a high-volume workshop while maintaining a 98% customer satisfaction rate. This experience taught me the importance of teamwork, time management, and attention to detail—qualities that are essential for success in the competitive environment of United Kingdom London. I also took the initiative to mentor junior mechanics, sharing my knowledge of advanced diagnostic techniques and fostering a culture of continuous improvement.</w:t>
      </w:r>
    </w:p>
    <w:p>
      <w:pPr>
        <w:pStyle w:val="BodyText"/>
      </w:pPr>
      <w:r>
        <w:t xml:space="preserve">What excites me most about this opportunity is the chance to contribute to an organization that values innovation and excellence. London’s automotive industry is at the forefront of technological advancements, from smart vehicle systems to sustainable mobility solutions. I am eager to bring my expertise in both traditional and modern mechanics to your team, ensuring that every vehicle you service reflects the quality and reliability expected in this vibrant city. Furthermore, I am committed to staying current with industry developments by participating in workshops, certifications, and professional networks focused on automotive technology.</w:t>
      </w:r>
    </w:p>
    <w:p>
      <w:pPr>
        <w:pStyle w:val="BodyText"/>
      </w:pPr>
      <w:r>
        <w:t xml:space="preserve">As a Mechanic with a proven track record of delivering results, I am confident that my skills and experiences align perfectly with the needs of your organization. The United Kingdom London’s unique challenges—such as navigating tight urban spaces, adhering to strict environmental regulations, and meeting the demands of diverse clientele—have prepared me to thrive in this role. I am particularly drawn to [Company Name]’s reputation for excellence and its dedication to providing top-tier automotive services.</w:t>
      </w:r>
    </w:p>
    <w:p>
      <w:pPr>
        <w:pStyle w:val="BodyText"/>
      </w:pPr>
      <w:r>
        <w:t xml:space="preserve">In closing, I would be honored to bring my expertise as a Mechanic to your team and contribute to the continued success of your business in the heart of London. I welcome the opportunity to discuss how my background, skills, and passion for mechanics can benefit your organization. Thank you for considering my application. I look forward to the possibility of contributing to [Company Name]’s legacy of quality and innovatio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United Kingdom London</dc:title>
  <dc:creator/>
  <dc:language>en</dc:language>
  <cp:keywords/>
  <dcterms:created xsi:type="dcterms:W3CDTF">2026-07-24T15:59:22Z</dcterms:created>
  <dcterms:modified xsi:type="dcterms:W3CDTF">2026-07-24T15:59:22Z</dcterms:modified>
</cp:coreProperties>
</file>

<file path=docProps/custom.xml><?xml version="1.0" encoding="utf-8"?>
<Properties xmlns="http://schemas.openxmlformats.org/officeDocument/2006/custom-properties" xmlns:vt="http://schemas.openxmlformats.org/officeDocument/2006/docPropsVTypes"/>
</file>